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4210fb8</w:t>
        </w:r>
      </w:hyperlink>
      <w:r>
        <w:t xml:space="preserve"> </w:t>
      </w:r>
      <w:r>
        <w:t xml:space="preserve">on June 18,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8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8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8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8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8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8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8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8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8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8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8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8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8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8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8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8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8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8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8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8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8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8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4210fb857855271dcb3adb645fca755e429315e6"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4210fb857855271dcb3adb645fca755e429315e6/"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4210fb857855271dcb3adb645fca755e429315e6"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4210fb857855271dcb3adb645fca755e429315e6/"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8T10:50:09Z</dcterms:created>
  <dcterms:modified xsi:type="dcterms:W3CDTF">2023-06-18T10: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